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65B" w:rsidRPr="006E6ABA" w:rsidRDefault="0058565B" w:rsidP="00A82C7E">
      <w:pPr>
        <w:pStyle w:val="Corpotesto"/>
        <w:tabs>
          <w:tab w:val="left" w:pos="6506"/>
        </w:tabs>
        <w:spacing w:before="94"/>
        <w:ind w:left="132"/>
        <w:jc w:val="center"/>
        <w:rPr>
          <w:rFonts w:ascii="Arial" w:hAnsi="Arial" w:cs="Arial"/>
        </w:rPr>
      </w:pPr>
      <w:r w:rsidRPr="006E6ABA">
        <w:rPr>
          <w:rFonts w:ascii="Arial" w:hAnsi="Arial" w:cs="Arial"/>
          <w:noProof/>
          <w:lang w:eastAsia="it-IT"/>
        </w:rPr>
        <w:drawing>
          <wp:inline distT="0" distB="0" distL="0" distR="0" wp14:anchorId="65F7E652" wp14:editId="724BB72C">
            <wp:extent cx="6029325" cy="1085850"/>
            <wp:effectExtent l="0" t="0" r="9525" b="0"/>
            <wp:docPr id="1" name="Immagine 1" descr="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190" cy="108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34A8" w:rsidRPr="005D63ED" w:rsidRDefault="008034A8" w:rsidP="008034A8">
      <w:pPr>
        <w:ind w:left="6372" w:firstLine="708"/>
        <w:jc w:val="right"/>
        <w:rPr>
          <w:rFonts w:cstheme="minorHAnsi"/>
        </w:rPr>
      </w:pPr>
      <w:r w:rsidRPr="005D63ED">
        <w:rPr>
          <w:rFonts w:cstheme="minorHAnsi"/>
        </w:rPr>
        <w:t>Al Dirigente Scolastico</w:t>
      </w:r>
    </w:p>
    <w:p w:rsidR="008034A8" w:rsidRDefault="008034A8" w:rsidP="00B57CFF">
      <w:pPr>
        <w:ind w:left="4962" w:hanging="567"/>
        <w:jc w:val="right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B57CFF">
        <w:rPr>
          <w:rFonts w:cstheme="minorHAnsi"/>
          <w:b/>
          <w:bCs/>
        </w:rPr>
        <w:t>Liceo Classico Statale “Francesco Stelluti</w:t>
      </w:r>
      <w:r w:rsidRPr="005D63ED">
        <w:rPr>
          <w:rFonts w:cstheme="minorHAnsi"/>
          <w:b/>
          <w:bCs/>
        </w:rPr>
        <w:t>”</w:t>
      </w:r>
    </w:p>
    <w:p w:rsidR="008034A8" w:rsidRPr="005D63ED" w:rsidRDefault="008034A8" w:rsidP="008034A8">
      <w:pPr>
        <w:ind w:left="5670" w:hanging="567"/>
        <w:jc w:val="right"/>
        <w:rPr>
          <w:rFonts w:cstheme="minorHAnsi"/>
        </w:rPr>
      </w:pPr>
      <w:r>
        <w:rPr>
          <w:rFonts w:cstheme="minorHAnsi"/>
          <w:b/>
          <w:bCs/>
        </w:rPr>
        <w:t>Fabriano</w:t>
      </w:r>
    </w:p>
    <w:p w:rsidR="00ED60B4" w:rsidRDefault="00ED60B4" w:rsidP="003C643B">
      <w:pPr>
        <w:jc w:val="both"/>
        <w:rPr>
          <w:rFonts w:cstheme="minorHAnsi"/>
          <w:b/>
        </w:rPr>
      </w:pPr>
      <w:r>
        <w:rPr>
          <w:rFonts w:cstheme="minorHAnsi"/>
          <w:b/>
        </w:rPr>
        <w:t>Allegato 2 – Griglia di autovalutazione</w:t>
      </w:r>
      <w:r w:rsidR="003C643B">
        <w:rPr>
          <w:rFonts w:cstheme="minorHAnsi"/>
          <w:b/>
        </w:rPr>
        <w:t xml:space="preserve">  </w:t>
      </w:r>
      <w:r w:rsidR="003C643B">
        <w:rPr>
          <w:rFonts w:cstheme="minorHAnsi"/>
          <w:b/>
        </w:rPr>
        <w:t xml:space="preserve">per l’incarico PROGETTISTA -  </w:t>
      </w:r>
      <w:r w:rsidR="003C643B">
        <w:rPr>
          <w:rFonts w:eastAsia="Microsoft Sans Serif"/>
          <w:b/>
        </w:rPr>
        <w:t>PROGETTO: “Realizzazione di reti locali cablate e wireless - Avviso 20480/2021” -  13.1.1A-FESRPON-MA-2021-50   - CUP F99J21005920006.</w:t>
      </w:r>
    </w:p>
    <w:p w:rsidR="00ED60B4" w:rsidRDefault="00ED60B4" w:rsidP="00ED60B4">
      <w:pPr>
        <w:jc w:val="both"/>
        <w:rPr>
          <w:rFonts w:cstheme="minorHAnsi"/>
        </w:rPr>
      </w:pPr>
      <w:r>
        <w:rPr>
          <w:rFonts w:cstheme="minorHAnsi"/>
        </w:rPr>
        <w:t>Il / La sottoscritto/a______________________________________________ compila, sotto la propria personale responsabilità, la seguente griglia di valutazione autocertificandone la rispondenza a titoli i suo possesso ai sensi dell' Art. 46 D.P.R. 28 dicembre 2000, n. 445 e consapevole delle sanzioni penali, nel caso di dichiarazioni non veritiere e falsità negli atti, richiamate dall’art. 76 D.P.R. 445 del 28/12/2000.</w:t>
      </w:r>
    </w:p>
    <w:p w:rsidR="00ED60B4" w:rsidRDefault="00ED60B4" w:rsidP="00ED60B4">
      <w:pPr>
        <w:jc w:val="both"/>
        <w:rPr>
          <w:rFonts w:cstheme="minorHAnsi"/>
        </w:rPr>
      </w:pPr>
      <w:r>
        <w:rPr>
          <w:rFonts w:cstheme="minorHAnsi"/>
        </w:rPr>
        <w:t>Autocertifica inoltre con la presente di possedere i requisiti minimi di ammissione richiesti dal bando pena esclusione, specifica sotto la sua piena responsabilità di avere diritto ai punteggi sotto indicati:</w:t>
      </w:r>
    </w:p>
    <w:p w:rsidR="00ED60B4" w:rsidRDefault="00ED60B4" w:rsidP="00ED60B4">
      <w:pPr>
        <w:rPr>
          <w:rFonts w:cstheme="minorHAnsi"/>
        </w:rPr>
      </w:pPr>
      <w:r>
        <w:rPr>
          <w:rFonts w:cstheme="minorHAnsi"/>
        </w:rPr>
        <w:t>Candidato: Cognome ___________________________ Nome ____________________________</w:t>
      </w:r>
    </w:p>
    <w:p w:rsidR="003C643B" w:rsidRDefault="003C643B" w:rsidP="00ED60B4">
      <w:pPr>
        <w:rPr>
          <w:rFonts w:cstheme="minorHAnsi"/>
        </w:rPr>
      </w:pPr>
    </w:p>
    <w:tbl>
      <w:tblPr>
        <w:tblW w:w="978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79"/>
        <w:gridCol w:w="2772"/>
        <w:gridCol w:w="1629"/>
      </w:tblGrid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b/>
                <w:sz w:val="20"/>
                <w:szCs w:val="20"/>
              </w:rPr>
              <w:t>Criteri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b/>
                <w:sz w:val="20"/>
                <w:szCs w:val="20"/>
              </w:rPr>
              <w:t>Punteggi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b/>
                <w:sz w:val="20"/>
                <w:szCs w:val="20"/>
              </w:rPr>
              <w:t>Punteggio</w:t>
            </w:r>
          </w:p>
        </w:tc>
      </w:tr>
      <w:tr w:rsidR="00ED60B4" w:rsidTr="00ED60B4">
        <w:trPr>
          <w:trHeight w:val="284"/>
          <w:jc w:val="center"/>
        </w:trPr>
        <w:tc>
          <w:tcPr>
            <w:tcW w:w="81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u w:val="single"/>
                <w:lang w:eastAsia="zh-CN" w:bidi="hi-IN"/>
              </w:rPr>
            </w:pPr>
            <w:r>
              <w:rPr>
                <w:rFonts w:cstheme="minorHAnsi"/>
                <w:b/>
                <w:sz w:val="20"/>
                <w:szCs w:val="20"/>
                <w:u w:val="single"/>
              </w:rPr>
              <w:t>TITOLI: MAX PUNTI 50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lang w:eastAsia="zh-CN" w:bidi="hi-IN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</w:rPr>
              <w:t>autoattribuito</w:t>
            </w:r>
            <w:proofErr w:type="spellEnd"/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Laurea con Lode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nti 30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Laurea con votazione da 100 a 110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nti 24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Laurea con votazione inferiore a 100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nti 18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Corsi di specializzazione a cui si è partecipato in materie inerenti al bando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 xml:space="preserve">Punti 1 per corso,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x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5 punti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bblicazioni in materie inerenti al bando: sono ammesse pubblicazioni su piattaforme online delle quali il candidato dovrà dare prova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 xml:space="preserve">Punti 1 per pubblicazione,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x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3 punti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Certificazioni relative alle reti dati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 xml:space="preserve">Punti 2 per certificazione,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x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12 punti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81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u w:val="single"/>
                <w:lang w:eastAsia="zh-CN" w:bidi="hi-IN"/>
              </w:rPr>
            </w:pPr>
            <w:r>
              <w:rPr>
                <w:rFonts w:cstheme="minorHAnsi"/>
                <w:b/>
                <w:sz w:val="20"/>
                <w:szCs w:val="20"/>
                <w:u w:val="single"/>
              </w:rPr>
              <w:lastRenderedPageBreak/>
              <w:t>COMPETENZE: MAX PUNTI 50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center"/>
              <w:rPr>
                <w:rFonts w:cstheme="minorHAnsi"/>
                <w:b/>
                <w:kern w:val="2"/>
                <w:sz w:val="20"/>
                <w:szCs w:val="20"/>
                <w:u w:val="single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 xml:space="preserve">Progettazione di reti </w:t>
            </w:r>
            <w:bookmarkStart w:id="0" w:name="bookmark=id.1fob9te"/>
            <w:bookmarkEnd w:id="0"/>
            <w:r>
              <w:rPr>
                <w:rFonts w:cstheme="minorHAnsi"/>
                <w:sz w:val="20"/>
                <w:szCs w:val="20"/>
              </w:rPr>
              <w:t>dati nell’ultimo triennio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 xml:space="preserve">Punti 10 per ogni progettazione,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x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30 punti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 xml:space="preserve">Gestione in nome e per conto della PA delle procedure di acquisto tramite piattaforma di </w:t>
            </w:r>
            <w:r>
              <w:rPr>
                <w:rFonts w:cstheme="minorHAnsi"/>
                <w:i/>
                <w:sz w:val="20"/>
                <w:szCs w:val="20"/>
              </w:rPr>
              <w:t>e</w:t>
            </w:r>
            <w:r>
              <w:rPr>
                <w:rFonts w:cstheme="minorHAnsi"/>
                <w:sz w:val="20"/>
                <w:szCs w:val="20"/>
              </w:rPr>
              <w:t>-</w:t>
            </w:r>
            <w:proofErr w:type="spellStart"/>
            <w:r>
              <w:rPr>
                <w:rFonts w:cstheme="minorHAnsi"/>
                <w:sz w:val="20"/>
                <w:szCs w:val="20"/>
              </w:rPr>
              <w:t>procuremen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della </w:t>
            </w:r>
            <w:proofErr w:type="spellStart"/>
            <w:r>
              <w:rPr>
                <w:rFonts w:cstheme="minorHAnsi"/>
                <w:sz w:val="20"/>
                <w:szCs w:val="20"/>
              </w:rPr>
              <w:t>Consip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o altre piattaforme equivalenti nell’ultimo triennio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nti 10 per ogni incarico,</w:t>
            </w:r>
            <w:r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max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20 punti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  <w:tr w:rsidR="00ED60B4" w:rsidTr="00ED60B4">
        <w:trPr>
          <w:trHeight w:val="284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nteggio massimo ottenibile</w:t>
            </w:r>
          </w:p>
        </w:tc>
        <w:tc>
          <w:tcPr>
            <w:tcW w:w="2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  <w:r>
              <w:rPr>
                <w:rFonts w:cstheme="minorHAnsi"/>
                <w:sz w:val="20"/>
                <w:szCs w:val="20"/>
              </w:rPr>
              <w:t>Punti 100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60B4" w:rsidRDefault="00ED60B4">
            <w:pPr>
              <w:jc w:val="both"/>
              <w:rPr>
                <w:rFonts w:cstheme="minorHAnsi"/>
                <w:kern w:val="2"/>
                <w:sz w:val="20"/>
                <w:szCs w:val="20"/>
                <w:lang w:eastAsia="zh-CN" w:bidi="hi-IN"/>
              </w:rPr>
            </w:pPr>
          </w:p>
        </w:tc>
      </w:tr>
    </w:tbl>
    <w:p w:rsidR="00ED60B4" w:rsidRDefault="00ED60B4" w:rsidP="00ED60B4">
      <w:pPr>
        <w:rPr>
          <w:rFonts w:cstheme="minorHAnsi"/>
          <w:kern w:val="2"/>
          <w:lang w:eastAsia="zh-CN" w:bidi="hi-IN"/>
        </w:rPr>
      </w:pPr>
    </w:p>
    <w:p w:rsidR="00ED60B4" w:rsidRDefault="003C643B" w:rsidP="00ED60B4">
      <w:pPr>
        <w:jc w:val="both"/>
        <w:rPr>
          <w:rFonts w:cstheme="minorHAnsi"/>
        </w:rPr>
      </w:pPr>
      <w:r>
        <w:rPr>
          <w:rFonts w:cstheme="minorHAnsi"/>
        </w:rPr>
        <w:t>Data________________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Firma    </w:t>
      </w:r>
      <w:bookmarkStart w:id="1" w:name="_GoBack"/>
      <w:bookmarkEnd w:id="1"/>
      <w:r w:rsidR="00ED60B4">
        <w:rPr>
          <w:rFonts w:cstheme="minorHAnsi"/>
        </w:rPr>
        <w:t>______________________</w:t>
      </w:r>
    </w:p>
    <w:p w:rsidR="00ED60B4" w:rsidRDefault="00ED60B4" w:rsidP="00ED60B4">
      <w:pPr>
        <w:rPr>
          <w:rFonts w:ascii="Times New Roman" w:hAnsi="Times New Roman" w:cs="Mangal"/>
          <w:sz w:val="24"/>
          <w:szCs w:val="24"/>
        </w:rPr>
      </w:pPr>
    </w:p>
    <w:p w:rsidR="00B752F6" w:rsidRPr="006E6ABA" w:rsidRDefault="00B752F6" w:rsidP="00A4466F">
      <w:pPr>
        <w:spacing w:line="480" w:lineRule="auto"/>
        <w:jc w:val="both"/>
        <w:rPr>
          <w:rFonts w:ascii="Arial" w:hAnsi="Arial" w:cs="Arial"/>
        </w:rPr>
      </w:pPr>
    </w:p>
    <w:sectPr w:rsidR="00B752F6" w:rsidRPr="006E6ABA" w:rsidSect="007B16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133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709" w:rsidRDefault="00363709" w:rsidP="006851C5">
      <w:pPr>
        <w:spacing w:after="0" w:line="240" w:lineRule="auto"/>
      </w:pPr>
      <w:r>
        <w:separator/>
      </w:r>
    </w:p>
  </w:endnote>
  <w:end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3C643B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3C643B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3C643B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3C643B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709" w:rsidRDefault="00363709" w:rsidP="006851C5">
      <w:pPr>
        <w:spacing w:after="0" w:line="240" w:lineRule="auto"/>
      </w:pPr>
      <w:r>
        <w:separator/>
      </w:r>
    </w:p>
  </w:footnote>
  <w:foot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B78168A" wp14:editId="19055B57">
                <wp:extent cx="601793" cy="540000"/>
                <wp:effectExtent l="0" t="0" r="8255" b="0"/>
                <wp:docPr id="46" name="Immagin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3C643B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7D8DDCB6" wp14:editId="4659369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47" name="Immagine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67901E16" wp14:editId="1EDF2D07">
                <wp:extent cx="936000" cy="839889"/>
                <wp:effectExtent l="0" t="0" r="0" b="0"/>
                <wp:docPr id="48" name="Immagin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2CF22C2" wp14:editId="0F7555A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49" name="Immagin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26177D"/>
    <w:multiLevelType w:val="hybridMultilevel"/>
    <w:tmpl w:val="8F6814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50D00"/>
    <w:multiLevelType w:val="hybridMultilevel"/>
    <w:tmpl w:val="BA76B4CE"/>
    <w:lvl w:ilvl="0" w:tplc="BCA80C14">
      <w:start w:val="1"/>
      <w:numFmt w:val="decimal"/>
      <w:lvlText w:val="%1)"/>
      <w:lvlJc w:val="left"/>
      <w:pPr>
        <w:ind w:left="1000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1" w:tplc="989E878C">
      <w:numFmt w:val="bullet"/>
      <w:lvlText w:val=""/>
      <w:lvlJc w:val="left"/>
      <w:pPr>
        <w:ind w:left="1139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72522368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3" w:tplc="C3982164">
      <w:numFmt w:val="bullet"/>
      <w:lvlText w:val="•"/>
      <w:lvlJc w:val="left"/>
      <w:pPr>
        <w:ind w:left="2485" w:hanging="360"/>
      </w:pPr>
      <w:rPr>
        <w:rFonts w:hint="default"/>
        <w:lang w:val="it-IT" w:eastAsia="en-US" w:bidi="ar-SA"/>
      </w:rPr>
    </w:lvl>
    <w:lvl w:ilvl="4" w:tplc="3F88AECE">
      <w:numFmt w:val="bullet"/>
      <w:lvlText w:val="•"/>
      <w:lvlJc w:val="left"/>
      <w:pPr>
        <w:ind w:left="3671" w:hanging="360"/>
      </w:pPr>
      <w:rPr>
        <w:rFonts w:hint="default"/>
        <w:lang w:val="it-IT" w:eastAsia="en-US" w:bidi="ar-SA"/>
      </w:rPr>
    </w:lvl>
    <w:lvl w:ilvl="5" w:tplc="CA48B39C">
      <w:numFmt w:val="bullet"/>
      <w:lvlText w:val="•"/>
      <w:lvlJc w:val="left"/>
      <w:pPr>
        <w:ind w:left="4857" w:hanging="360"/>
      </w:pPr>
      <w:rPr>
        <w:rFonts w:hint="default"/>
        <w:lang w:val="it-IT" w:eastAsia="en-US" w:bidi="ar-SA"/>
      </w:rPr>
    </w:lvl>
    <w:lvl w:ilvl="6" w:tplc="0234DCB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7" w:tplc="29AAA7FA">
      <w:numFmt w:val="bullet"/>
      <w:lvlText w:val="•"/>
      <w:lvlJc w:val="left"/>
      <w:pPr>
        <w:ind w:left="7229" w:hanging="360"/>
      </w:pPr>
      <w:rPr>
        <w:rFonts w:hint="default"/>
        <w:lang w:val="it-IT" w:eastAsia="en-US" w:bidi="ar-SA"/>
      </w:rPr>
    </w:lvl>
    <w:lvl w:ilvl="8" w:tplc="A65E00DE">
      <w:numFmt w:val="bullet"/>
      <w:lvlText w:val="•"/>
      <w:lvlJc w:val="left"/>
      <w:pPr>
        <w:ind w:left="8414" w:hanging="360"/>
      </w:pPr>
      <w:rPr>
        <w:rFonts w:hint="default"/>
        <w:lang w:val="it-IT" w:eastAsia="en-US" w:bidi="ar-SA"/>
      </w:rPr>
    </w:lvl>
  </w:abstractNum>
  <w:abstractNum w:abstractNumId="5">
    <w:nsid w:val="25FE35FB"/>
    <w:multiLevelType w:val="hybridMultilevel"/>
    <w:tmpl w:val="45C022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DF7C61"/>
    <w:multiLevelType w:val="hybridMultilevel"/>
    <w:tmpl w:val="EA92995A"/>
    <w:lvl w:ilvl="0" w:tplc="C27488BE">
      <w:numFmt w:val="bullet"/>
      <w:lvlText w:val="●"/>
      <w:lvlJc w:val="left"/>
      <w:pPr>
        <w:ind w:left="129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t-IT" w:eastAsia="en-US" w:bidi="ar-SA"/>
      </w:rPr>
    </w:lvl>
    <w:lvl w:ilvl="1" w:tplc="7C7035E2">
      <w:start w:val="1"/>
      <w:numFmt w:val="decimal"/>
      <w:lvlText w:val="%2."/>
      <w:lvlJc w:val="left"/>
      <w:pPr>
        <w:ind w:left="2012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2" w:tplc="B032E586">
      <w:numFmt w:val="bullet"/>
      <w:lvlText w:val="•"/>
      <w:lvlJc w:val="left"/>
      <w:pPr>
        <w:ind w:left="2994" w:hanging="360"/>
      </w:pPr>
      <w:rPr>
        <w:rFonts w:hint="default"/>
        <w:lang w:val="it-IT" w:eastAsia="en-US" w:bidi="ar-SA"/>
      </w:rPr>
    </w:lvl>
    <w:lvl w:ilvl="3" w:tplc="ED1CF078">
      <w:numFmt w:val="bullet"/>
      <w:lvlText w:val="•"/>
      <w:lvlJc w:val="left"/>
      <w:pPr>
        <w:ind w:left="3968" w:hanging="360"/>
      </w:pPr>
      <w:rPr>
        <w:rFonts w:hint="default"/>
        <w:lang w:val="it-IT" w:eastAsia="en-US" w:bidi="ar-SA"/>
      </w:rPr>
    </w:lvl>
    <w:lvl w:ilvl="4" w:tplc="DA6A9BA0">
      <w:numFmt w:val="bullet"/>
      <w:lvlText w:val="•"/>
      <w:lvlJc w:val="left"/>
      <w:pPr>
        <w:ind w:left="4942" w:hanging="360"/>
      </w:pPr>
      <w:rPr>
        <w:rFonts w:hint="default"/>
        <w:lang w:val="it-IT" w:eastAsia="en-US" w:bidi="ar-SA"/>
      </w:rPr>
    </w:lvl>
    <w:lvl w:ilvl="5" w:tplc="EF4CF488">
      <w:numFmt w:val="bullet"/>
      <w:lvlText w:val="•"/>
      <w:lvlJc w:val="left"/>
      <w:pPr>
        <w:ind w:left="5916" w:hanging="360"/>
      </w:pPr>
      <w:rPr>
        <w:rFonts w:hint="default"/>
        <w:lang w:val="it-IT" w:eastAsia="en-US" w:bidi="ar-SA"/>
      </w:rPr>
    </w:lvl>
    <w:lvl w:ilvl="6" w:tplc="CD9EBE1C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7" w:tplc="D60E8F0A">
      <w:numFmt w:val="bullet"/>
      <w:lvlText w:val="•"/>
      <w:lvlJc w:val="left"/>
      <w:pPr>
        <w:ind w:left="7864" w:hanging="360"/>
      </w:pPr>
      <w:rPr>
        <w:rFonts w:hint="default"/>
        <w:lang w:val="it-IT" w:eastAsia="en-US" w:bidi="ar-SA"/>
      </w:rPr>
    </w:lvl>
    <w:lvl w:ilvl="8" w:tplc="046868C0">
      <w:numFmt w:val="bullet"/>
      <w:lvlText w:val="•"/>
      <w:lvlJc w:val="left"/>
      <w:pPr>
        <w:ind w:left="8838" w:hanging="360"/>
      </w:pPr>
      <w:rPr>
        <w:rFonts w:hint="default"/>
        <w:lang w:val="it-IT" w:eastAsia="en-US" w:bidi="ar-SA"/>
      </w:rPr>
    </w:lvl>
  </w:abstractNum>
  <w:abstractNum w:abstractNumId="7">
    <w:nsid w:val="2CE62D8B"/>
    <w:multiLevelType w:val="hybridMultilevel"/>
    <w:tmpl w:val="ACD262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B54EAC"/>
    <w:multiLevelType w:val="hybridMultilevel"/>
    <w:tmpl w:val="E03E516C"/>
    <w:lvl w:ilvl="0" w:tplc="B87639D4">
      <w:start w:val="1"/>
      <w:numFmt w:val="bullet"/>
      <w:lvlText w:val=""/>
      <w:lvlJc w:val="left"/>
      <w:pPr>
        <w:ind w:left="4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84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912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9840" w:hanging="360"/>
      </w:pPr>
      <w:rPr>
        <w:rFonts w:ascii="Wingdings" w:hAnsi="Wingdings" w:hint="default"/>
      </w:rPr>
    </w:lvl>
  </w:abstractNum>
  <w:abstractNum w:abstractNumId="9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10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11">
    <w:nsid w:val="457269C9"/>
    <w:multiLevelType w:val="hybridMultilevel"/>
    <w:tmpl w:val="1F60EEE4"/>
    <w:lvl w:ilvl="0" w:tplc="462210F6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1" w:tplc="14EE571A">
      <w:numFmt w:val="bullet"/>
      <w:lvlText w:val=""/>
      <w:lvlJc w:val="left"/>
      <w:pPr>
        <w:ind w:left="1640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2" w:tplc="08FCF840">
      <w:numFmt w:val="bullet"/>
      <w:lvlText w:val="•"/>
      <w:lvlJc w:val="left"/>
      <w:pPr>
        <w:ind w:left="2656" w:hanging="360"/>
      </w:pPr>
      <w:rPr>
        <w:rFonts w:hint="default"/>
        <w:lang w:val="it-IT" w:eastAsia="en-US" w:bidi="ar-SA"/>
      </w:rPr>
    </w:lvl>
    <w:lvl w:ilvl="3" w:tplc="3420FBB0">
      <w:numFmt w:val="bullet"/>
      <w:lvlText w:val="•"/>
      <w:lvlJc w:val="left"/>
      <w:pPr>
        <w:ind w:left="3672" w:hanging="360"/>
      </w:pPr>
      <w:rPr>
        <w:rFonts w:hint="default"/>
        <w:lang w:val="it-IT" w:eastAsia="en-US" w:bidi="ar-SA"/>
      </w:rPr>
    </w:lvl>
    <w:lvl w:ilvl="4" w:tplc="27766658">
      <w:numFmt w:val="bullet"/>
      <w:lvlText w:val="•"/>
      <w:lvlJc w:val="left"/>
      <w:pPr>
        <w:ind w:left="4688" w:hanging="360"/>
      </w:pPr>
      <w:rPr>
        <w:rFonts w:hint="default"/>
        <w:lang w:val="it-IT" w:eastAsia="en-US" w:bidi="ar-SA"/>
      </w:rPr>
    </w:lvl>
    <w:lvl w:ilvl="5" w:tplc="AA4218A8">
      <w:numFmt w:val="bullet"/>
      <w:lvlText w:val="•"/>
      <w:lvlJc w:val="left"/>
      <w:pPr>
        <w:ind w:left="5705" w:hanging="360"/>
      </w:pPr>
      <w:rPr>
        <w:rFonts w:hint="default"/>
        <w:lang w:val="it-IT" w:eastAsia="en-US" w:bidi="ar-SA"/>
      </w:rPr>
    </w:lvl>
    <w:lvl w:ilvl="6" w:tplc="37A4DFD2">
      <w:numFmt w:val="bullet"/>
      <w:lvlText w:val="•"/>
      <w:lvlJc w:val="left"/>
      <w:pPr>
        <w:ind w:left="6721" w:hanging="360"/>
      </w:pPr>
      <w:rPr>
        <w:rFonts w:hint="default"/>
        <w:lang w:val="it-IT" w:eastAsia="en-US" w:bidi="ar-SA"/>
      </w:rPr>
    </w:lvl>
    <w:lvl w:ilvl="7" w:tplc="0F023ACE">
      <w:numFmt w:val="bullet"/>
      <w:lvlText w:val="•"/>
      <w:lvlJc w:val="left"/>
      <w:pPr>
        <w:ind w:left="7737" w:hanging="360"/>
      </w:pPr>
      <w:rPr>
        <w:rFonts w:hint="default"/>
        <w:lang w:val="it-IT" w:eastAsia="en-US" w:bidi="ar-SA"/>
      </w:rPr>
    </w:lvl>
    <w:lvl w:ilvl="8" w:tplc="53CE789C">
      <w:numFmt w:val="bullet"/>
      <w:lvlText w:val="•"/>
      <w:lvlJc w:val="left"/>
      <w:pPr>
        <w:ind w:left="8753" w:hanging="360"/>
      </w:pPr>
      <w:rPr>
        <w:rFonts w:hint="default"/>
        <w:lang w:val="it-IT" w:eastAsia="en-US" w:bidi="ar-SA"/>
      </w:rPr>
    </w:lvl>
  </w:abstractNum>
  <w:abstractNum w:abstractNumId="12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0E06B3"/>
    <w:multiLevelType w:val="hybridMultilevel"/>
    <w:tmpl w:val="6526C5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AB256E"/>
    <w:multiLevelType w:val="hybridMultilevel"/>
    <w:tmpl w:val="3FC85174"/>
    <w:lvl w:ilvl="0" w:tplc="5F0A931A">
      <w:numFmt w:val="bullet"/>
      <w:lvlText w:val=""/>
      <w:lvlJc w:val="left"/>
      <w:pPr>
        <w:ind w:left="1292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1" w:tplc="BB4CDEE2">
      <w:numFmt w:val="bullet"/>
      <w:lvlText w:val="•"/>
      <w:lvlJc w:val="left"/>
      <w:pPr>
        <w:ind w:left="2248" w:hanging="360"/>
      </w:pPr>
      <w:rPr>
        <w:rFonts w:hint="default"/>
        <w:lang w:val="it-IT" w:eastAsia="en-US" w:bidi="ar-SA"/>
      </w:rPr>
    </w:lvl>
    <w:lvl w:ilvl="2" w:tplc="30AED3B8">
      <w:numFmt w:val="bullet"/>
      <w:lvlText w:val="•"/>
      <w:lvlJc w:val="left"/>
      <w:pPr>
        <w:ind w:left="3197" w:hanging="360"/>
      </w:pPr>
      <w:rPr>
        <w:rFonts w:hint="default"/>
        <w:lang w:val="it-IT" w:eastAsia="en-US" w:bidi="ar-SA"/>
      </w:rPr>
    </w:lvl>
    <w:lvl w:ilvl="3" w:tplc="E6DAFB34">
      <w:numFmt w:val="bullet"/>
      <w:lvlText w:val="•"/>
      <w:lvlJc w:val="left"/>
      <w:pPr>
        <w:ind w:left="4145" w:hanging="360"/>
      </w:pPr>
      <w:rPr>
        <w:rFonts w:hint="default"/>
        <w:lang w:val="it-IT" w:eastAsia="en-US" w:bidi="ar-SA"/>
      </w:rPr>
    </w:lvl>
    <w:lvl w:ilvl="4" w:tplc="8B6C2BDA">
      <w:numFmt w:val="bullet"/>
      <w:lvlText w:val="•"/>
      <w:lvlJc w:val="left"/>
      <w:pPr>
        <w:ind w:left="5094" w:hanging="360"/>
      </w:pPr>
      <w:rPr>
        <w:rFonts w:hint="default"/>
        <w:lang w:val="it-IT" w:eastAsia="en-US" w:bidi="ar-SA"/>
      </w:rPr>
    </w:lvl>
    <w:lvl w:ilvl="5" w:tplc="B48CEF3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6" w:tplc="E740282E">
      <w:numFmt w:val="bullet"/>
      <w:lvlText w:val="•"/>
      <w:lvlJc w:val="left"/>
      <w:pPr>
        <w:ind w:left="6991" w:hanging="360"/>
      </w:pPr>
      <w:rPr>
        <w:rFonts w:hint="default"/>
        <w:lang w:val="it-IT" w:eastAsia="en-US" w:bidi="ar-SA"/>
      </w:rPr>
    </w:lvl>
    <w:lvl w:ilvl="7" w:tplc="C1043C16">
      <w:numFmt w:val="bullet"/>
      <w:lvlText w:val="•"/>
      <w:lvlJc w:val="left"/>
      <w:pPr>
        <w:ind w:left="7940" w:hanging="360"/>
      </w:pPr>
      <w:rPr>
        <w:rFonts w:hint="default"/>
        <w:lang w:val="it-IT" w:eastAsia="en-US" w:bidi="ar-SA"/>
      </w:rPr>
    </w:lvl>
    <w:lvl w:ilvl="8" w:tplc="7E1A3038">
      <w:numFmt w:val="bullet"/>
      <w:lvlText w:val="•"/>
      <w:lvlJc w:val="left"/>
      <w:pPr>
        <w:ind w:left="8889" w:hanging="360"/>
      </w:pPr>
      <w:rPr>
        <w:rFonts w:hint="default"/>
        <w:lang w:val="it-IT" w:eastAsia="en-US" w:bidi="ar-SA"/>
      </w:rPr>
    </w:lvl>
  </w:abstractNum>
  <w:abstractNum w:abstractNumId="16">
    <w:nsid w:val="7C9654F4"/>
    <w:multiLevelType w:val="hybridMultilevel"/>
    <w:tmpl w:val="C0DEB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0"/>
  </w:num>
  <w:num w:numId="5">
    <w:abstractNumId w:val="3"/>
  </w:num>
  <w:num w:numId="6">
    <w:abstractNumId w:val="11"/>
  </w:num>
  <w:num w:numId="7">
    <w:abstractNumId w:val="6"/>
  </w:num>
  <w:num w:numId="8">
    <w:abstractNumId w:val="4"/>
  </w:num>
  <w:num w:numId="9">
    <w:abstractNumId w:val="15"/>
  </w:num>
  <w:num w:numId="10">
    <w:abstractNumId w:val="1"/>
  </w:num>
  <w:num w:numId="11">
    <w:abstractNumId w:val="14"/>
  </w:num>
  <w:num w:numId="12">
    <w:abstractNumId w:val="7"/>
  </w:num>
  <w:num w:numId="13">
    <w:abstractNumId w:val="5"/>
  </w:num>
  <w:num w:numId="14">
    <w:abstractNumId w:val="16"/>
  </w:num>
  <w:num w:numId="15">
    <w:abstractNumId w:val="13"/>
  </w:num>
  <w:num w:numId="16">
    <w:abstractNumId w:val="2"/>
  </w:num>
  <w:num w:numId="17">
    <w:abstractNumId w:val="2"/>
  </w:num>
  <w:num w:numId="18">
    <w:abstractNumId w:val="1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/>
  <w:defaultTabStop w:val="708"/>
  <w:hyphenationZone w:val="283"/>
  <w:characterSpacingControl w:val="doNotCompress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10322"/>
    <w:rsid w:val="00016E72"/>
    <w:rsid w:val="000221D0"/>
    <w:rsid w:val="00023FDF"/>
    <w:rsid w:val="00032824"/>
    <w:rsid w:val="00035212"/>
    <w:rsid w:val="0003550E"/>
    <w:rsid w:val="00051A61"/>
    <w:rsid w:val="0005529E"/>
    <w:rsid w:val="000626A0"/>
    <w:rsid w:val="00066C19"/>
    <w:rsid w:val="00077D7B"/>
    <w:rsid w:val="000814F9"/>
    <w:rsid w:val="0008419C"/>
    <w:rsid w:val="00086735"/>
    <w:rsid w:val="000A13D6"/>
    <w:rsid w:val="000A71A6"/>
    <w:rsid w:val="000B0434"/>
    <w:rsid w:val="000B0D28"/>
    <w:rsid w:val="000C2B3F"/>
    <w:rsid w:val="000C649A"/>
    <w:rsid w:val="000D7EEA"/>
    <w:rsid w:val="000E3307"/>
    <w:rsid w:val="000F7510"/>
    <w:rsid w:val="00103094"/>
    <w:rsid w:val="00103D67"/>
    <w:rsid w:val="00104E1D"/>
    <w:rsid w:val="00130196"/>
    <w:rsid w:val="00130F66"/>
    <w:rsid w:val="001324CB"/>
    <w:rsid w:val="00144B67"/>
    <w:rsid w:val="00147F33"/>
    <w:rsid w:val="0015242B"/>
    <w:rsid w:val="001524FC"/>
    <w:rsid w:val="00152C73"/>
    <w:rsid w:val="00153F3D"/>
    <w:rsid w:val="00155903"/>
    <w:rsid w:val="00162965"/>
    <w:rsid w:val="00162C55"/>
    <w:rsid w:val="00164B07"/>
    <w:rsid w:val="00167B41"/>
    <w:rsid w:val="001807A3"/>
    <w:rsid w:val="00186983"/>
    <w:rsid w:val="001A45E9"/>
    <w:rsid w:val="001A7BE5"/>
    <w:rsid w:val="001B2805"/>
    <w:rsid w:val="001B7D9E"/>
    <w:rsid w:val="001C1F3A"/>
    <w:rsid w:val="001C3CEF"/>
    <w:rsid w:val="001D70FE"/>
    <w:rsid w:val="001E06D1"/>
    <w:rsid w:val="001E468B"/>
    <w:rsid w:val="001E4CC9"/>
    <w:rsid w:val="001F066B"/>
    <w:rsid w:val="001F3529"/>
    <w:rsid w:val="002006D0"/>
    <w:rsid w:val="00210FF9"/>
    <w:rsid w:val="0021617E"/>
    <w:rsid w:val="00222567"/>
    <w:rsid w:val="00230E8B"/>
    <w:rsid w:val="00231A6A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215E"/>
    <w:rsid w:val="002C3594"/>
    <w:rsid w:val="002D0578"/>
    <w:rsid w:val="002D0B5A"/>
    <w:rsid w:val="002D1160"/>
    <w:rsid w:val="002D3714"/>
    <w:rsid w:val="002D5888"/>
    <w:rsid w:val="002D5D67"/>
    <w:rsid w:val="002D647A"/>
    <w:rsid w:val="002D6AFC"/>
    <w:rsid w:val="002E04D0"/>
    <w:rsid w:val="002E1DCA"/>
    <w:rsid w:val="002F51C5"/>
    <w:rsid w:val="00306BAD"/>
    <w:rsid w:val="0031352B"/>
    <w:rsid w:val="00321BCD"/>
    <w:rsid w:val="00324903"/>
    <w:rsid w:val="00332255"/>
    <w:rsid w:val="0033478B"/>
    <w:rsid w:val="00334E86"/>
    <w:rsid w:val="0035279D"/>
    <w:rsid w:val="003606E5"/>
    <w:rsid w:val="00361457"/>
    <w:rsid w:val="00363709"/>
    <w:rsid w:val="003705A9"/>
    <w:rsid w:val="00374922"/>
    <w:rsid w:val="00375CA3"/>
    <w:rsid w:val="00384C46"/>
    <w:rsid w:val="003947F1"/>
    <w:rsid w:val="003966ED"/>
    <w:rsid w:val="003A49CF"/>
    <w:rsid w:val="003B1F4F"/>
    <w:rsid w:val="003C643B"/>
    <w:rsid w:val="003C7888"/>
    <w:rsid w:val="003D19BE"/>
    <w:rsid w:val="003E0FBD"/>
    <w:rsid w:val="003E247B"/>
    <w:rsid w:val="003E2B74"/>
    <w:rsid w:val="003E72B0"/>
    <w:rsid w:val="00402E3F"/>
    <w:rsid w:val="00410AA6"/>
    <w:rsid w:val="00415E7C"/>
    <w:rsid w:val="00424A0A"/>
    <w:rsid w:val="004332DD"/>
    <w:rsid w:val="00434FF4"/>
    <w:rsid w:val="004405AD"/>
    <w:rsid w:val="00444B0A"/>
    <w:rsid w:val="0044551C"/>
    <w:rsid w:val="00456587"/>
    <w:rsid w:val="004619CB"/>
    <w:rsid w:val="004756FC"/>
    <w:rsid w:val="00491597"/>
    <w:rsid w:val="00495FB3"/>
    <w:rsid w:val="004A4A56"/>
    <w:rsid w:val="004B3A74"/>
    <w:rsid w:val="004C63DF"/>
    <w:rsid w:val="004D7632"/>
    <w:rsid w:val="004E2510"/>
    <w:rsid w:val="004E25D0"/>
    <w:rsid w:val="004E5DC3"/>
    <w:rsid w:val="004F115A"/>
    <w:rsid w:val="004F76B6"/>
    <w:rsid w:val="00503A1B"/>
    <w:rsid w:val="00506A59"/>
    <w:rsid w:val="005277C3"/>
    <w:rsid w:val="005350B0"/>
    <w:rsid w:val="00535D03"/>
    <w:rsid w:val="0054112F"/>
    <w:rsid w:val="005632AD"/>
    <w:rsid w:val="00563B72"/>
    <w:rsid w:val="0056679D"/>
    <w:rsid w:val="0057386E"/>
    <w:rsid w:val="005809A7"/>
    <w:rsid w:val="00584E5E"/>
    <w:rsid w:val="0058565B"/>
    <w:rsid w:val="00590FAB"/>
    <w:rsid w:val="005A10F6"/>
    <w:rsid w:val="005D4F0A"/>
    <w:rsid w:val="005D5415"/>
    <w:rsid w:val="005E78E3"/>
    <w:rsid w:val="005F1146"/>
    <w:rsid w:val="005F145F"/>
    <w:rsid w:val="005F1F95"/>
    <w:rsid w:val="006049D7"/>
    <w:rsid w:val="00605C5E"/>
    <w:rsid w:val="006138E1"/>
    <w:rsid w:val="00620286"/>
    <w:rsid w:val="00623F4A"/>
    <w:rsid w:val="006304D1"/>
    <w:rsid w:val="00630DFE"/>
    <w:rsid w:val="00633D9F"/>
    <w:rsid w:val="00640C2D"/>
    <w:rsid w:val="006421D4"/>
    <w:rsid w:val="00652C03"/>
    <w:rsid w:val="006703D0"/>
    <w:rsid w:val="00671359"/>
    <w:rsid w:val="00672AC0"/>
    <w:rsid w:val="00673F71"/>
    <w:rsid w:val="006745E7"/>
    <w:rsid w:val="00676B9B"/>
    <w:rsid w:val="00677F66"/>
    <w:rsid w:val="00680099"/>
    <w:rsid w:val="006851C5"/>
    <w:rsid w:val="00685EFB"/>
    <w:rsid w:val="00691A51"/>
    <w:rsid w:val="00693BC7"/>
    <w:rsid w:val="006965A0"/>
    <w:rsid w:val="006B0E30"/>
    <w:rsid w:val="006C2FD3"/>
    <w:rsid w:val="006C4B30"/>
    <w:rsid w:val="006D05BF"/>
    <w:rsid w:val="006D1236"/>
    <w:rsid w:val="006D5FB6"/>
    <w:rsid w:val="006D68CB"/>
    <w:rsid w:val="006E1AFD"/>
    <w:rsid w:val="006E5E0A"/>
    <w:rsid w:val="006E6ABA"/>
    <w:rsid w:val="006F03A2"/>
    <w:rsid w:val="006F25DD"/>
    <w:rsid w:val="006F3C3D"/>
    <w:rsid w:val="006F5366"/>
    <w:rsid w:val="006F73D3"/>
    <w:rsid w:val="006F76F9"/>
    <w:rsid w:val="00703A83"/>
    <w:rsid w:val="00706110"/>
    <w:rsid w:val="007070E2"/>
    <w:rsid w:val="00714E3D"/>
    <w:rsid w:val="00715FF7"/>
    <w:rsid w:val="00716F5E"/>
    <w:rsid w:val="00717823"/>
    <w:rsid w:val="00717E05"/>
    <w:rsid w:val="007214BF"/>
    <w:rsid w:val="00737D64"/>
    <w:rsid w:val="00752999"/>
    <w:rsid w:val="0076446A"/>
    <w:rsid w:val="00770866"/>
    <w:rsid w:val="00780346"/>
    <w:rsid w:val="00785C3F"/>
    <w:rsid w:val="007948E3"/>
    <w:rsid w:val="007A0BFD"/>
    <w:rsid w:val="007A68FC"/>
    <w:rsid w:val="007A766C"/>
    <w:rsid w:val="007B1626"/>
    <w:rsid w:val="007C6041"/>
    <w:rsid w:val="007D259E"/>
    <w:rsid w:val="007D413F"/>
    <w:rsid w:val="007F66B7"/>
    <w:rsid w:val="008009DA"/>
    <w:rsid w:val="00802899"/>
    <w:rsid w:val="008034A8"/>
    <w:rsid w:val="008058B7"/>
    <w:rsid w:val="008077C2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84636"/>
    <w:rsid w:val="008B28F4"/>
    <w:rsid w:val="008B519F"/>
    <w:rsid w:val="008C0570"/>
    <w:rsid w:val="008C5123"/>
    <w:rsid w:val="008D2336"/>
    <w:rsid w:val="008D2A10"/>
    <w:rsid w:val="008E0DFB"/>
    <w:rsid w:val="008E4C55"/>
    <w:rsid w:val="008F0B9B"/>
    <w:rsid w:val="008F1C05"/>
    <w:rsid w:val="008F3FEE"/>
    <w:rsid w:val="008F7CA0"/>
    <w:rsid w:val="00900D1B"/>
    <w:rsid w:val="009044FD"/>
    <w:rsid w:val="00920A2F"/>
    <w:rsid w:val="00921378"/>
    <w:rsid w:val="0093222B"/>
    <w:rsid w:val="00942899"/>
    <w:rsid w:val="00942B4C"/>
    <w:rsid w:val="009444C6"/>
    <w:rsid w:val="00951093"/>
    <w:rsid w:val="009557DB"/>
    <w:rsid w:val="00960B42"/>
    <w:rsid w:val="009637D2"/>
    <w:rsid w:val="009750E8"/>
    <w:rsid w:val="0098443B"/>
    <w:rsid w:val="009874E4"/>
    <w:rsid w:val="009926FB"/>
    <w:rsid w:val="009B1137"/>
    <w:rsid w:val="009B50AF"/>
    <w:rsid w:val="009C4457"/>
    <w:rsid w:val="009C7553"/>
    <w:rsid w:val="009D1073"/>
    <w:rsid w:val="009D6A46"/>
    <w:rsid w:val="009E2758"/>
    <w:rsid w:val="009E4739"/>
    <w:rsid w:val="009E5690"/>
    <w:rsid w:val="009F13D4"/>
    <w:rsid w:val="009F3956"/>
    <w:rsid w:val="009F4A89"/>
    <w:rsid w:val="00A03E5E"/>
    <w:rsid w:val="00A32BD4"/>
    <w:rsid w:val="00A343D8"/>
    <w:rsid w:val="00A4466F"/>
    <w:rsid w:val="00A45DC3"/>
    <w:rsid w:val="00A46649"/>
    <w:rsid w:val="00A57499"/>
    <w:rsid w:val="00A63207"/>
    <w:rsid w:val="00A63F90"/>
    <w:rsid w:val="00A67F12"/>
    <w:rsid w:val="00A70C1D"/>
    <w:rsid w:val="00A82C7E"/>
    <w:rsid w:val="00A82CCE"/>
    <w:rsid w:val="00A8457D"/>
    <w:rsid w:val="00A9045B"/>
    <w:rsid w:val="00AA2E9E"/>
    <w:rsid w:val="00AB6489"/>
    <w:rsid w:val="00AC0900"/>
    <w:rsid w:val="00AC4423"/>
    <w:rsid w:val="00AC73F4"/>
    <w:rsid w:val="00AD3809"/>
    <w:rsid w:val="00AD745E"/>
    <w:rsid w:val="00AE094A"/>
    <w:rsid w:val="00AE280D"/>
    <w:rsid w:val="00AE3ACC"/>
    <w:rsid w:val="00AE5863"/>
    <w:rsid w:val="00B02D89"/>
    <w:rsid w:val="00B035FD"/>
    <w:rsid w:val="00B20C71"/>
    <w:rsid w:val="00B2455D"/>
    <w:rsid w:val="00B25EA5"/>
    <w:rsid w:val="00B378AC"/>
    <w:rsid w:val="00B57CFF"/>
    <w:rsid w:val="00B61F0F"/>
    <w:rsid w:val="00B702EC"/>
    <w:rsid w:val="00B752F6"/>
    <w:rsid w:val="00B81687"/>
    <w:rsid w:val="00B83080"/>
    <w:rsid w:val="00BA6EB9"/>
    <w:rsid w:val="00BB16C0"/>
    <w:rsid w:val="00BC3819"/>
    <w:rsid w:val="00BC55AC"/>
    <w:rsid w:val="00BE5443"/>
    <w:rsid w:val="00BF012F"/>
    <w:rsid w:val="00C0066E"/>
    <w:rsid w:val="00C0797A"/>
    <w:rsid w:val="00C14475"/>
    <w:rsid w:val="00C17CDD"/>
    <w:rsid w:val="00C2177E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63B8B"/>
    <w:rsid w:val="00C75608"/>
    <w:rsid w:val="00C75987"/>
    <w:rsid w:val="00C8775B"/>
    <w:rsid w:val="00C9429F"/>
    <w:rsid w:val="00C97FF6"/>
    <w:rsid w:val="00CA182E"/>
    <w:rsid w:val="00CA3A3B"/>
    <w:rsid w:val="00CA45ED"/>
    <w:rsid w:val="00CB4B76"/>
    <w:rsid w:val="00CB5995"/>
    <w:rsid w:val="00CB7070"/>
    <w:rsid w:val="00CD2267"/>
    <w:rsid w:val="00CD242C"/>
    <w:rsid w:val="00CD4558"/>
    <w:rsid w:val="00CD57B2"/>
    <w:rsid w:val="00CE05FD"/>
    <w:rsid w:val="00CE5E75"/>
    <w:rsid w:val="00CE75D4"/>
    <w:rsid w:val="00CE78BB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50688"/>
    <w:rsid w:val="00D507EE"/>
    <w:rsid w:val="00D579E9"/>
    <w:rsid w:val="00D64A0F"/>
    <w:rsid w:val="00D64E29"/>
    <w:rsid w:val="00D73C0C"/>
    <w:rsid w:val="00D75148"/>
    <w:rsid w:val="00D86C5F"/>
    <w:rsid w:val="00D8732A"/>
    <w:rsid w:val="00D87E32"/>
    <w:rsid w:val="00DA281B"/>
    <w:rsid w:val="00DA3D45"/>
    <w:rsid w:val="00DA4A97"/>
    <w:rsid w:val="00DB00A8"/>
    <w:rsid w:val="00DB12EA"/>
    <w:rsid w:val="00DB39EC"/>
    <w:rsid w:val="00DB7A1C"/>
    <w:rsid w:val="00DC1BB0"/>
    <w:rsid w:val="00DC2508"/>
    <w:rsid w:val="00DC34A9"/>
    <w:rsid w:val="00DC3AF1"/>
    <w:rsid w:val="00DC401A"/>
    <w:rsid w:val="00DD2A73"/>
    <w:rsid w:val="00DD2F1A"/>
    <w:rsid w:val="00DD3D24"/>
    <w:rsid w:val="00DD4714"/>
    <w:rsid w:val="00DE2611"/>
    <w:rsid w:val="00DE6354"/>
    <w:rsid w:val="00DF1031"/>
    <w:rsid w:val="00DF72AA"/>
    <w:rsid w:val="00E068B0"/>
    <w:rsid w:val="00E16CFA"/>
    <w:rsid w:val="00E17624"/>
    <w:rsid w:val="00E40371"/>
    <w:rsid w:val="00E42E7D"/>
    <w:rsid w:val="00E44D0F"/>
    <w:rsid w:val="00E44ED5"/>
    <w:rsid w:val="00E44F2C"/>
    <w:rsid w:val="00E46504"/>
    <w:rsid w:val="00E56040"/>
    <w:rsid w:val="00E72263"/>
    <w:rsid w:val="00E7682A"/>
    <w:rsid w:val="00E8156F"/>
    <w:rsid w:val="00E8158C"/>
    <w:rsid w:val="00E81C2C"/>
    <w:rsid w:val="00E81FD8"/>
    <w:rsid w:val="00E83069"/>
    <w:rsid w:val="00E86900"/>
    <w:rsid w:val="00E90E72"/>
    <w:rsid w:val="00E934BB"/>
    <w:rsid w:val="00E97094"/>
    <w:rsid w:val="00EA580F"/>
    <w:rsid w:val="00EA68B8"/>
    <w:rsid w:val="00EB41BB"/>
    <w:rsid w:val="00EB4A27"/>
    <w:rsid w:val="00EB6AD6"/>
    <w:rsid w:val="00EC0DC1"/>
    <w:rsid w:val="00EC3041"/>
    <w:rsid w:val="00ED36FE"/>
    <w:rsid w:val="00ED60B4"/>
    <w:rsid w:val="00ED6184"/>
    <w:rsid w:val="00ED71F2"/>
    <w:rsid w:val="00EE6A8E"/>
    <w:rsid w:val="00EF392A"/>
    <w:rsid w:val="00EF7436"/>
    <w:rsid w:val="00F07150"/>
    <w:rsid w:val="00F1417E"/>
    <w:rsid w:val="00F76557"/>
    <w:rsid w:val="00F80FA2"/>
    <w:rsid w:val="00F86B74"/>
    <w:rsid w:val="00F956E9"/>
    <w:rsid w:val="00FA10EB"/>
    <w:rsid w:val="00FA6B52"/>
    <w:rsid w:val="00FB5944"/>
    <w:rsid w:val="00FC39F8"/>
    <w:rsid w:val="00FD0CC1"/>
    <w:rsid w:val="00FD2631"/>
    <w:rsid w:val="00FD744A"/>
    <w:rsid w:val="00FE29D3"/>
    <w:rsid w:val="00FE4C3D"/>
    <w:rsid w:val="00FF009C"/>
    <w:rsid w:val="00FF0D95"/>
    <w:rsid w:val="00FF1D5A"/>
    <w:rsid w:val="00FF20C0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8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5A98D-27E9-40AD-A101-689641228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3</cp:revision>
  <cp:lastPrinted>2021-12-03T15:50:00Z</cp:lastPrinted>
  <dcterms:created xsi:type="dcterms:W3CDTF">2021-12-20T20:41:00Z</dcterms:created>
  <dcterms:modified xsi:type="dcterms:W3CDTF">2021-12-20T20:55:00Z</dcterms:modified>
</cp:coreProperties>
</file>